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6DD9DCB0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  <w:r w:rsidR="0050091C" w:rsidRPr="0050091C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p w14:paraId="0AEC2B7B" w14:textId="71AF1960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877FF4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F746BE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stin Bornai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286E654A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20E9D66D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3EF6AF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AB0420">
        <w:trPr>
          <w:trHeight w:val="65"/>
        </w:trPr>
        <w:tc>
          <w:tcPr>
            <w:tcW w:w="9270" w:type="dxa"/>
          </w:tcPr>
          <w:p w14:paraId="74FA0EB4" w14:textId="4A43786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108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63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AB0420">
        <w:trPr>
          <w:trHeight w:val="65"/>
        </w:trPr>
        <w:tc>
          <w:tcPr>
            <w:tcW w:w="9270" w:type="dxa"/>
          </w:tcPr>
          <w:p w14:paraId="32482408" w14:textId="16AF6883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108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63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20088E7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5ED1066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21B3476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F4A7DED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CA06B7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AB0420">
        <w:trPr>
          <w:trHeight w:val="65"/>
        </w:trPr>
        <w:tc>
          <w:tcPr>
            <w:tcW w:w="9270" w:type="dxa"/>
          </w:tcPr>
          <w:p w14:paraId="336A84DA" w14:textId="2787866E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108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57165E19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108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0C4E6B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108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414FA4F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Committee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108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Committee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Committee, Yash Trivedi</w:t>
            </w:r>
          </w:p>
        </w:tc>
        <w:tc>
          <w:tcPr>
            <w:tcW w:w="108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Committee, Steffie Maria Stephen</w:t>
            </w:r>
          </w:p>
        </w:tc>
        <w:tc>
          <w:tcPr>
            <w:tcW w:w="108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Committee, Saiteja Danda</w:t>
            </w:r>
          </w:p>
        </w:tc>
        <w:tc>
          <w:tcPr>
            <w:tcW w:w="108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B55AA6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75AB7" w14:textId="77777777" w:rsidR="00B55AA6" w:rsidRDefault="00B55AA6" w:rsidP="00962F84">
      <w:r>
        <w:separator/>
      </w:r>
    </w:p>
  </w:endnote>
  <w:endnote w:type="continuationSeparator" w:id="0">
    <w:p w14:paraId="6CBB579D" w14:textId="77777777" w:rsidR="00B55AA6" w:rsidRDefault="00B55AA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15988" w14:textId="77777777" w:rsidR="00B55AA6" w:rsidRDefault="00B55AA6" w:rsidP="00962F84">
      <w:r>
        <w:separator/>
      </w:r>
    </w:p>
  </w:footnote>
  <w:footnote w:type="continuationSeparator" w:id="0">
    <w:p w14:paraId="4541EECF" w14:textId="77777777" w:rsidR="00B55AA6" w:rsidRDefault="00B55AA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E763546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Jan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DWgBHgn8U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0C9D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4262</Words>
  <Characters>24296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8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45</cp:revision>
  <cp:lastPrinted>2024-01-10T20:05:00Z</cp:lastPrinted>
  <dcterms:created xsi:type="dcterms:W3CDTF">2023-10-25T08:29:00Z</dcterms:created>
  <dcterms:modified xsi:type="dcterms:W3CDTF">2024-01-10T20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